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29239" w14:textId="7EDBC448" w:rsidR="00244DF4" w:rsidRPr="00244DF4" w:rsidRDefault="00244DF4" w:rsidP="0013779A">
      <w:pPr>
        <w:pStyle w:val="NoSpacing"/>
      </w:pPr>
      <w:r w:rsidRPr="00244DF4">
        <w:t xml:space="preserve">                                </w:t>
      </w:r>
    </w:p>
    <w:p w14:paraId="22604005" w14:textId="77777777" w:rsidR="00244DF4" w:rsidRPr="00244DF4" w:rsidRDefault="00244DF4" w:rsidP="00244DF4">
      <w:pPr>
        <w:rPr>
          <w:rFonts w:ascii="Times New Roman" w:eastAsia="Calibri" w:hAnsi="Times New Roman" w:cs="Times New Roman"/>
          <w:b/>
          <w:color w:val="5B9BD5"/>
          <w:sz w:val="24"/>
          <w:szCs w:val="24"/>
          <w14:textFill>
            <w14:solidFill>
              <w14:srgbClr w14:val="5B9BD5">
                <w14:lumMod w14:val="75000"/>
              </w14:srgbClr>
            </w14:solidFill>
          </w14:textFill>
        </w:rPr>
      </w:pPr>
      <w:r w:rsidRPr="00244DF4">
        <w:rPr>
          <w:rFonts w:ascii="Times New Roman" w:eastAsia="Calibri" w:hAnsi="Times New Roman" w:cs="Times New Roman"/>
          <w:b/>
        </w:rPr>
        <w:t xml:space="preserve">                                       </w:t>
      </w:r>
      <w:r w:rsidRPr="00244DF4">
        <w:rPr>
          <w:rFonts w:ascii="Times New Roman" w:eastAsia="Calibri" w:hAnsi="Times New Roman" w:cs="Times New Roman"/>
          <w:b/>
          <w:color w:val="5B9BD5"/>
          <w:sz w:val="24"/>
          <w:szCs w:val="24"/>
          <w14:textFill>
            <w14:solidFill>
              <w14:srgbClr w14:val="5B9BD5">
                <w14:lumMod w14:val="75000"/>
              </w14:srgbClr>
            </w14:solidFill>
          </w14:textFill>
        </w:rPr>
        <w:t>RPL REGISTRATION/APPLICATION FORM</w:t>
      </w:r>
    </w:p>
    <w:p w14:paraId="6184B2D7" w14:textId="77777777" w:rsidR="00244DF4" w:rsidRPr="00244DF4" w:rsidRDefault="00244DF4" w:rsidP="00244DF4">
      <w:pPr>
        <w:rPr>
          <w:rFonts w:ascii="Times New Roman" w:eastAsia="Calibri" w:hAnsi="Times New Roman" w:cs="Times New Roman"/>
          <w:b/>
          <w:color w:val="5B9BD5"/>
          <w:sz w:val="24"/>
          <w:szCs w:val="24"/>
          <w14:textFill>
            <w14:solidFill>
              <w14:srgbClr w14:val="5B9BD5">
                <w14:lumMod w14:val="75000"/>
              </w14:srgbClr>
            </w14:solidFill>
          </w14:textFill>
        </w:rPr>
      </w:pPr>
      <w:r w:rsidRPr="00244DF4">
        <w:rPr>
          <w:rFonts w:ascii="Times New Roman" w:eastAsia="Calibri" w:hAnsi="Times New Roman" w:cs="Times New Roman"/>
          <w:b/>
          <w:color w:val="5B9BD5"/>
          <w:sz w:val="24"/>
          <w:szCs w:val="24"/>
          <w14:textFill>
            <w14:solidFill>
              <w14:srgbClr w14:val="5B9BD5">
                <w14:lumMod w14:val="75000"/>
              </w14:srgbClr>
            </w14:solidFill>
          </w14:textFill>
        </w:rPr>
        <w:t xml:space="preserve">                   APPLICATION FOR RECOGNITION OF PRIOR LEARNING</w:t>
      </w:r>
    </w:p>
    <w:p w14:paraId="3ACDD6B2" w14:textId="77777777" w:rsidR="00244DF4" w:rsidRPr="00244DF4" w:rsidRDefault="00244DF4" w:rsidP="00244DF4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b/>
          <w:sz w:val="24"/>
          <w:szCs w:val="24"/>
        </w:rPr>
        <w:t>APPLICATION NO</w:t>
      </w:r>
      <w:r w:rsidRPr="00244DF4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14:paraId="05B2366C" w14:textId="77777777" w:rsidR="00244DF4" w:rsidRPr="00244DF4" w:rsidRDefault="00244DF4" w:rsidP="00244DF4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20DE72DA" w14:textId="77777777" w:rsidR="00244DF4" w:rsidRPr="00244DF4" w:rsidRDefault="00244DF4" w:rsidP="00244DF4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Please write in BLOCK LETTERS</w:t>
      </w:r>
    </w:p>
    <w:p w14:paraId="10E8CFB8" w14:textId="77777777" w:rsidR="00244DF4" w:rsidRPr="00244DF4" w:rsidRDefault="00244DF4" w:rsidP="00244DF4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3"/>
      </w:tblGrid>
      <w:tr w:rsidR="00244DF4" w:rsidRPr="00244DF4" w14:paraId="0AEFF9A6" w14:textId="77777777" w:rsidTr="0077374F">
        <w:trPr>
          <w:trHeight w:val="339"/>
        </w:trPr>
        <w:tc>
          <w:tcPr>
            <w:tcW w:w="9333" w:type="dxa"/>
          </w:tcPr>
          <w:p w14:paraId="4E757400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4DF4">
              <w:rPr>
                <w:rFonts w:ascii="Times New Roman" w:eastAsia="Calibri" w:hAnsi="Times New Roman" w:cs="Times New Roman"/>
                <w:sz w:val="24"/>
                <w:szCs w:val="24"/>
              </w:rPr>
              <w:t>PERSONAL DETAILS:</w:t>
            </w:r>
          </w:p>
        </w:tc>
      </w:tr>
    </w:tbl>
    <w:p w14:paraId="3348FA05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</w:p>
    <w:p w14:paraId="11AC6BCF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I AM APPLYING AS: (Tick appropriate Box)</w:t>
      </w:r>
    </w:p>
    <w:p w14:paraId="1EB09D72" w14:textId="77777777" w:rsidR="00244DF4" w:rsidRPr="00244DF4" w:rsidRDefault="00244DF4" w:rsidP="00244DF4">
      <w:pPr>
        <w:tabs>
          <w:tab w:val="left" w:pos="825"/>
        </w:tabs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83C35A" wp14:editId="06EA10D7">
                <wp:simplePos x="0" y="0"/>
                <wp:positionH relativeFrom="column">
                  <wp:posOffset>95250</wp:posOffset>
                </wp:positionH>
                <wp:positionV relativeFrom="paragraph">
                  <wp:posOffset>276225</wp:posOffset>
                </wp:positionV>
                <wp:extent cx="323850" cy="1524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3366D6" w14:textId="77777777" w:rsidR="00244DF4" w:rsidRDefault="00244DF4" w:rsidP="00244D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3C35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7.5pt;margin-top:21.75pt;width:25.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" fillcolor="window" strokeweight=".5pt">
                <v:textbox>
                  <w:txbxContent>
                    <w:p w14:paraId="003366D6" w14:textId="77777777" w:rsidR="00244DF4" w:rsidRDefault="00244DF4" w:rsidP="00244DF4"/>
                  </w:txbxContent>
                </v:textbox>
              </v:shape>
            </w:pict>
          </mc:Fallback>
        </mc:AlternateContent>
      </w:r>
      <w:r w:rsidRPr="00244DF4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94C3F9" wp14:editId="522F0651">
                <wp:simplePos x="0" y="0"/>
                <wp:positionH relativeFrom="column">
                  <wp:posOffset>95250</wp:posOffset>
                </wp:positionH>
                <wp:positionV relativeFrom="paragraph">
                  <wp:posOffset>10160</wp:posOffset>
                </wp:positionV>
                <wp:extent cx="323850" cy="1524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FCC727" w14:textId="77777777" w:rsidR="00244DF4" w:rsidRDefault="00244DF4" w:rsidP="00244D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4C3F9" id="Text Box 10" o:spid="_x0000_s1027" type="#_x0000_t202" style="position:absolute;margin-left:7.5pt;margin-top:.8pt;width:25.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" fillcolor="window" strokeweight=".5pt">
                <v:textbox>
                  <w:txbxContent>
                    <w:p w14:paraId="4EFCC727" w14:textId="77777777" w:rsidR="00244DF4" w:rsidRDefault="00244DF4" w:rsidP="00244DF4"/>
                  </w:txbxContent>
                </v:textbox>
              </v:shape>
            </w:pict>
          </mc:Fallback>
        </mc:AlternateContent>
      </w:r>
      <w:r w:rsidRPr="00244DF4">
        <w:rPr>
          <w:rFonts w:ascii="Times New Roman" w:eastAsia="Calibri" w:hAnsi="Times New Roman" w:cs="Times New Roman"/>
          <w:sz w:val="24"/>
          <w:szCs w:val="24"/>
        </w:rPr>
        <w:tab/>
        <w:t>NEW STUDENT (NEW APPLICANT)</w:t>
      </w:r>
    </w:p>
    <w:p w14:paraId="7894EF8F" w14:textId="77777777" w:rsidR="00244DF4" w:rsidRPr="00244DF4" w:rsidRDefault="00244DF4" w:rsidP="00244DF4">
      <w:pPr>
        <w:tabs>
          <w:tab w:val="left" w:pos="825"/>
        </w:tabs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ab/>
        <w:t>CURRENTLY ENROLLED STUDENT</w:t>
      </w:r>
    </w:p>
    <w:p w14:paraId="04B7364A" w14:textId="77777777" w:rsidR="00244DF4" w:rsidRPr="00244DF4" w:rsidRDefault="00244DF4" w:rsidP="00244DF4">
      <w:pPr>
        <w:tabs>
          <w:tab w:val="left" w:pos="825"/>
        </w:tabs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12299D" wp14:editId="60D36438">
                <wp:simplePos x="0" y="0"/>
                <wp:positionH relativeFrom="column">
                  <wp:posOffset>95250</wp:posOffset>
                </wp:positionH>
                <wp:positionV relativeFrom="paragraph">
                  <wp:posOffset>18415</wp:posOffset>
                </wp:positionV>
                <wp:extent cx="323850" cy="15240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7111D6" w14:textId="77777777" w:rsidR="00244DF4" w:rsidRDefault="00244DF4" w:rsidP="00244D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2299D" id="Text Box 12" o:spid="_x0000_s1028" type="#_x0000_t202" style="position:absolute;margin-left:7.5pt;margin-top:1.45pt;width:25.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" fillcolor="window" strokeweight=".5pt">
                <v:textbox>
                  <w:txbxContent>
                    <w:p w14:paraId="527111D6" w14:textId="77777777" w:rsidR="00244DF4" w:rsidRDefault="00244DF4" w:rsidP="00244DF4"/>
                  </w:txbxContent>
                </v:textbox>
              </v:shape>
            </w:pict>
          </mc:Fallback>
        </mc:AlternateContent>
      </w:r>
      <w:r w:rsidRPr="00244DF4">
        <w:rPr>
          <w:rFonts w:ascii="Times New Roman" w:eastAsia="Calibri" w:hAnsi="Times New Roman" w:cs="Times New Roman"/>
          <w:sz w:val="24"/>
          <w:szCs w:val="24"/>
        </w:rPr>
        <w:tab/>
        <w:t>INTERNATIONAL ONSHORE STUDENT</w:t>
      </w:r>
    </w:p>
    <w:p w14:paraId="03AA79BF" w14:textId="77777777" w:rsidR="00244DF4" w:rsidRPr="00244DF4" w:rsidRDefault="00244DF4" w:rsidP="00244DF4">
      <w:pPr>
        <w:tabs>
          <w:tab w:val="left" w:pos="825"/>
        </w:tabs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627"/>
        <w:gridCol w:w="2127"/>
        <w:gridCol w:w="325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</w:tblGrid>
      <w:tr w:rsidR="00244DF4" w:rsidRPr="00244DF4" w14:paraId="5B05D470" w14:textId="77777777" w:rsidTr="00244DF4">
        <w:tc>
          <w:tcPr>
            <w:tcW w:w="2337" w:type="dxa"/>
            <w:shd w:val="clear" w:color="auto" w:fill="B4C6E7"/>
          </w:tcPr>
          <w:p w14:paraId="3E0D4517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NAME OF INSTITUTION</w:t>
            </w:r>
          </w:p>
        </w:tc>
        <w:tc>
          <w:tcPr>
            <w:tcW w:w="7013" w:type="dxa"/>
            <w:gridSpan w:val="12"/>
          </w:tcPr>
          <w:p w14:paraId="1E205FBF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244DF4" w:rsidRPr="00244DF4" w14:paraId="04704762" w14:textId="77777777" w:rsidTr="00244DF4">
        <w:tc>
          <w:tcPr>
            <w:tcW w:w="2337" w:type="dxa"/>
            <w:shd w:val="clear" w:color="auto" w:fill="B4C6E7"/>
          </w:tcPr>
          <w:p w14:paraId="09B3B36B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FIRST NAME</w:t>
            </w:r>
          </w:p>
        </w:tc>
        <w:tc>
          <w:tcPr>
            <w:tcW w:w="1627" w:type="dxa"/>
          </w:tcPr>
          <w:p w14:paraId="4DF6C478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  <w:shd w:val="clear" w:color="auto" w:fill="B4C6E7"/>
          </w:tcPr>
          <w:p w14:paraId="0EDC1D11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FAMILY NAME</w:t>
            </w:r>
          </w:p>
        </w:tc>
        <w:tc>
          <w:tcPr>
            <w:tcW w:w="3259" w:type="dxa"/>
            <w:gridSpan w:val="10"/>
          </w:tcPr>
          <w:p w14:paraId="2D53D71D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244DF4" w:rsidRPr="00244DF4" w14:paraId="6223C23F" w14:textId="77777777" w:rsidTr="00244DF4">
        <w:tc>
          <w:tcPr>
            <w:tcW w:w="2337" w:type="dxa"/>
            <w:shd w:val="clear" w:color="auto" w:fill="B4C6E7"/>
          </w:tcPr>
          <w:p w14:paraId="626F37E4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STUDENT ID</w:t>
            </w:r>
          </w:p>
        </w:tc>
        <w:tc>
          <w:tcPr>
            <w:tcW w:w="1627" w:type="dxa"/>
          </w:tcPr>
          <w:p w14:paraId="5FC015FF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  <w:shd w:val="clear" w:color="auto" w:fill="B4C6E7"/>
          </w:tcPr>
          <w:p w14:paraId="6718AE40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MOBILE NUMBER</w:t>
            </w:r>
          </w:p>
        </w:tc>
        <w:tc>
          <w:tcPr>
            <w:tcW w:w="325" w:type="dxa"/>
          </w:tcPr>
          <w:p w14:paraId="38E1CC8E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49712E5D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160C8A44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7A211C6E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634C9DF9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0D553699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191C3698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6A6722BC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11AC6502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6" w:type="dxa"/>
          </w:tcPr>
          <w:p w14:paraId="1DABC7FC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244DF4" w:rsidRPr="00244DF4" w14:paraId="3A3CA53A" w14:textId="77777777" w:rsidTr="00244DF4">
        <w:tc>
          <w:tcPr>
            <w:tcW w:w="2337" w:type="dxa"/>
            <w:shd w:val="clear" w:color="auto" w:fill="B4C6E7"/>
          </w:tcPr>
          <w:p w14:paraId="10DFD177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  <w:r w:rsidRPr="00244DF4">
              <w:rPr>
                <w:rFonts w:ascii="Times New Roman" w:eastAsia="Calibri" w:hAnsi="Times New Roman" w:cs="Times New Roman"/>
              </w:rPr>
              <w:t>EMAIL</w:t>
            </w:r>
          </w:p>
        </w:tc>
        <w:tc>
          <w:tcPr>
            <w:tcW w:w="1627" w:type="dxa"/>
          </w:tcPr>
          <w:p w14:paraId="75738F41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6D4BA653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259" w:type="dxa"/>
            <w:gridSpan w:val="10"/>
          </w:tcPr>
          <w:p w14:paraId="0A38A5C8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</w:rPr>
            </w:pPr>
          </w:p>
        </w:tc>
      </w:tr>
    </w:tbl>
    <w:p w14:paraId="439B650E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</w:p>
    <w:p w14:paraId="3B80B2C3" w14:textId="77777777" w:rsidR="00244DF4" w:rsidRPr="00244DF4" w:rsidRDefault="00244DF4" w:rsidP="00244DF4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244DF4">
        <w:rPr>
          <w:rFonts w:ascii="Times New Roman" w:eastAsia="Calibri" w:hAnsi="Times New Roman" w:cs="Times New Roman"/>
          <w:b/>
          <w:sz w:val="24"/>
          <w:szCs w:val="24"/>
        </w:rPr>
        <w:t>COURS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244DF4" w:rsidRPr="00244DF4" w14:paraId="451E9F60" w14:textId="77777777" w:rsidTr="0077374F">
        <w:tc>
          <w:tcPr>
            <w:tcW w:w="2263" w:type="dxa"/>
          </w:tcPr>
          <w:p w14:paraId="5356B32A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44DF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7087" w:type="dxa"/>
          </w:tcPr>
          <w:p w14:paraId="4024214F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244DF4" w:rsidRPr="00244DF4" w14:paraId="38C138F9" w14:textId="77777777" w:rsidTr="0077374F">
        <w:tc>
          <w:tcPr>
            <w:tcW w:w="2263" w:type="dxa"/>
          </w:tcPr>
          <w:p w14:paraId="42D5113F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44DF4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7087" w:type="dxa"/>
          </w:tcPr>
          <w:p w14:paraId="030382E5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67B3819F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9334" w:type="dxa"/>
        <w:tblLook w:val="04A0" w:firstRow="1" w:lastRow="0" w:firstColumn="1" w:lastColumn="0" w:noHBand="0" w:noVBand="1"/>
      </w:tblPr>
      <w:tblGrid>
        <w:gridCol w:w="9334"/>
      </w:tblGrid>
      <w:tr w:rsidR="00244DF4" w:rsidRPr="00244DF4" w14:paraId="1EA4B5D4" w14:textId="77777777" w:rsidTr="00244DF4">
        <w:trPr>
          <w:trHeight w:val="153"/>
        </w:trPr>
        <w:tc>
          <w:tcPr>
            <w:tcW w:w="9334" w:type="dxa"/>
            <w:shd w:val="clear" w:color="auto" w:fill="FFD966"/>
          </w:tcPr>
          <w:p w14:paraId="6C80A772" w14:textId="77777777" w:rsidR="00244DF4" w:rsidRPr="00244DF4" w:rsidRDefault="00244DF4" w:rsidP="00244DF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4DF4">
              <w:rPr>
                <w:rFonts w:ascii="Times New Roman" w:eastAsia="Calibri" w:hAnsi="Times New Roman" w:cs="Times New Roman"/>
                <w:sz w:val="24"/>
                <w:szCs w:val="24"/>
              </w:rPr>
              <w:t>CLAIM FOR RPL</w:t>
            </w:r>
          </w:p>
        </w:tc>
      </w:tr>
    </w:tbl>
    <w:p w14:paraId="2FE051C5" w14:textId="77777777" w:rsidR="00244DF4" w:rsidRPr="00244DF4" w:rsidRDefault="00244DF4" w:rsidP="00244DF4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14:paraId="4BADBE8B" w14:textId="77777777" w:rsidR="00244DF4" w:rsidRPr="00244DF4" w:rsidRDefault="00244DF4" w:rsidP="00244DF4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244DF4">
        <w:rPr>
          <w:rFonts w:ascii="Times New Roman" w:eastAsia="Calibri" w:hAnsi="Times New Roman" w:cs="Times New Roman"/>
          <w:b/>
          <w:sz w:val="24"/>
          <w:szCs w:val="24"/>
        </w:rPr>
        <w:t>OTHER LEARNING – (e.g. Paid Work)</w:t>
      </w:r>
    </w:p>
    <w:p w14:paraId="6373BB60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Includes non-formal learning and experience that relates to the unit(s) of competency for which recognition is being sought.</w:t>
      </w:r>
    </w:p>
    <w:p w14:paraId="69E84CC1" w14:textId="77777777" w:rsidR="00244DF4" w:rsidRPr="00244DF4" w:rsidRDefault="00244DF4" w:rsidP="00244DF4">
      <w:pPr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Please attach a statement linking your experience to the unit/s concerned. Only include information that is relevant to this application.</w:t>
      </w:r>
    </w:p>
    <w:p w14:paraId="0FD5841F" w14:textId="77777777" w:rsidR="00244DF4" w:rsidRPr="00244DF4" w:rsidRDefault="00244DF4" w:rsidP="00244DF4">
      <w:pPr>
        <w:rPr>
          <w:rFonts w:ascii="Calibri" w:eastAsia="Calibri" w:hAnsi="Calibri" w:cs="Times New Roman"/>
        </w:rPr>
      </w:pPr>
    </w:p>
    <w:p w14:paraId="0D3A6458" w14:textId="77777777" w:rsidR="00244DF4" w:rsidRPr="00244DF4" w:rsidRDefault="00244DF4" w:rsidP="00244DF4">
      <w:pPr>
        <w:rPr>
          <w:rFonts w:ascii="Calibri" w:eastAsia="Calibri" w:hAnsi="Calibri" w:cs="Times New Roman"/>
        </w:rPr>
      </w:pPr>
    </w:p>
    <w:p w14:paraId="14283799" w14:textId="77777777" w:rsidR="00244DF4" w:rsidRPr="00244DF4" w:rsidRDefault="00244DF4" w:rsidP="00244DF4">
      <w:pPr>
        <w:rPr>
          <w:rFonts w:ascii="Calibri" w:eastAsia="Calibri" w:hAnsi="Calibri" w:cs="Times New Roman"/>
        </w:rPr>
      </w:pPr>
      <w:r w:rsidRPr="00244DF4">
        <w:rPr>
          <w:rFonts w:ascii="Times New Roman" w:eastAsia="Calibri" w:hAnsi="Times New Roman" w:cs="Times New Roman"/>
          <w:b/>
          <w:sz w:val="24"/>
          <w:szCs w:val="24"/>
        </w:rPr>
        <w:lastRenderedPageBreak/>
        <w:t>CONTENTS OF PORTFOLIO</w:t>
      </w:r>
      <w:r w:rsidRPr="00244DF4">
        <w:rPr>
          <w:rFonts w:ascii="Calibri" w:eastAsia="Calibri" w:hAnsi="Calibri" w:cs="Times New Roman"/>
        </w:rPr>
        <w:t>:</w:t>
      </w:r>
    </w:p>
    <w:p w14:paraId="65E9A1D3" w14:textId="77777777" w:rsidR="00244DF4" w:rsidRPr="00244DF4" w:rsidRDefault="00244DF4" w:rsidP="00244DF4">
      <w:pPr>
        <w:numPr>
          <w:ilvl w:val="0"/>
          <w:numId w:val="5"/>
        </w:numPr>
        <w:spacing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An employment history detailing position descriptions and letters of support from immediate supervisors.</w:t>
      </w:r>
    </w:p>
    <w:p w14:paraId="4EF2132A" w14:textId="77777777" w:rsidR="00244DF4" w:rsidRPr="00244DF4" w:rsidRDefault="00244DF4" w:rsidP="00244DF4">
      <w:pPr>
        <w:numPr>
          <w:ilvl w:val="0"/>
          <w:numId w:val="5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Certificates received from voluntary or work organizations.</w:t>
      </w:r>
    </w:p>
    <w:p w14:paraId="37D6013C" w14:textId="77777777" w:rsidR="00244DF4" w:rsidRPr="00244DF4" w:rsidRDefault="00244DF4" w:rsidP="00244DF4">
      <w:pPr>
        <w:numPr>
          <w:ilvl w:val="0"/>
          <w:numId w:val="5"/>
        </w:numPr>
        <w:spacing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>Awards, prizes and other achievements.</w:t>
      </w:r>
    </w:p>
    <w:p w14:paraId="27FA1F82" w14:textId="0B09A574" w:rsidR="00244DF4" w:rsidRPr="00244DF4" w:rsidRDefault="00244DF4" w:rsidP="00244DF4">
      <w:pPr>
        <w:numPr>
          <w:ilvl w:val="0"/>
          <w:numId w:val="5"/>
        </w:numPr>
        <w:spacing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44DF4">
        <w:rPr>
          <w:rFonts w:ascii="Times New Roman" w:eastAsia="Calibri" w:hAnsi="Times New Roman" w:cs="Times New Roman"/>
          <w:sz w:val="24"/>
          <w:szCs w:val="24"/>
        </w:rPr>
        <w:t xml:space="preserve">Contributions to the community or activities which are relevant to the selected course of </w:t>
      </w:r>
      <w:bookmarkStart w:id="0" w:name="_GoBack"/>
      <w:bookmarkEnd w:id="0"/>
      <w:r w:rsidRPr="00244DF4">
        <w:rPr>
          <w:rFonts w:ascii="Times New Roman" w:eastAsia="Calibri" w:hAnsi="Times New Roman" w:cs="Times New Roman"/>
          <w:sz w:val="24"/>
          <w:szCs w:val="24"/>
        </w:rPr>
        <w:t>study.</w:t>
      </w:r>
    </w:p>
    <w:tbl>
      <w:tblPr>
        <w:tblStyle w:val="TableGrid"/>
        <w:tblpPr w:leftFromText="180" w:rightFromText="180" w:vertAnchor="page" w:horzAnchor="margin" w:tblpY="5626"/>
        <w:tblW w:w="9700" w:type="dxa"/>
        <w:tblLook w:val="04A0" w:firstRow="1" w:lastRow="0" w:firstColumn="1" w:lastColumn="0" w:noHBand="0" w:noVBand="1"/>
      </w:tblPr>
      <w:tblGrid>
        <w:gridCol w:w="1974"/>
        <w:gridCol w:w="1551"/>
        <w:gridCol w:w="1432"/>
        <w:gridCol w:w="2489"/>
        <w:gridCol w:w="2254"/>
      </w:tblGrid>
      <w:tr w:rsidR="00244DF4" w:rsidRPr="00244DF4" w14:paraId="6269A442" w14:textId="77777777" w:rsidTr="009971F2">
        <w:trPr>
          <w:trHeight w:val="443"/>
        </w:trPr>
        <w:tc>
          <w:tcPr>
            <w:tcW w:w="1974" w:type="dxa"/>
            <w:vMerge w:val="restart"/>
            <w:shd w:val="clear" w:color="auto" w:fill="A8D08D"/>
          </w:tcPr>
          <w:p w14:paraId="4197875B" w14:textId="77777777" w:rsidR="00244DF4" w:rsidRPr="00244DF4" w:rsidRDefault="00244DF4" w:rsidP="009971F2">
            <w:pPr>
              <w:rPr>
                <w:rFonts w:ascii="Times New Roman" w:eastAsia="Calibri" w:hAnsi="Times New Roman" w:cs="Times New Roman"/>
                <w:b/>
              </w:rPr>
            </w:pPr>
            <w:r w:rsidRPr="00244DF4">
              <w:rPr>
                <w:rFonts w:ascii="Times New Roman" w:eastAsia="Calibri" w:hAnsi="Times New Roman" w:cs="Times New Roman"/>
                <w:b/>
              </w:rPr>
              <w:t>NAME OF THE COMPANY</w:t>
            </w:r>
          </w:p>
        </w:tc>
        <w:tc>
          <w:tcPr>
            <w:tcW w:w="1551" w:type="dxa"/>
            <w:vMerge w:val="restart"/>
            <w:shd w:val="clear" w:color="auto" w:fill="A8D08D"/>
          </w:tcPr>
          <w:p w14:paraId="6D3092AF" w14:textId="77777777" w:rsidR="00244DF4" w:rsidRPr="00244DF4" w:rsidRDefault="00244DF4" w:rsidP="009971F2">
            <w:pPr>
              <w:rPr>
                <w:rFonts w:ascii="Times New Roman" w:eastAsia="Calibri" w:hAnsi="Times New Roman" w:cs="Times New Roman"/>
                <w:b/>
              </w:rPr>
            </w:pPr>
            <w:r w:rsidRPr="00244DF4">
              <w:rPr>
                <w:rFonts w:ascii="Times New Roman" w:eastAsia="Calibri" w:hAnsi="Times New Roman" w:cs="Times New Roman"/>
                <w:b/>
              </w:rPr>
              <w:t>COUNTRY</w:t>
            </w:r>
          </w:p>
        </w:tc>
        <w:tc>
          <w:tcPr>
            <w:tcW w:w="1432" w:type="dxa"/>
            <w:vMerge w:val="restart"/>
            <w:shd w:val="clear" w:color="auto" w:fill="A8D08D"/>
          </w:tcPr>
          <w:p w14:paraId="7B78419A" w14:textId="77777777" w:rsidR="00244DF4" w:rsidRPr="00244DF4" w:rsidRDefault="00244DF4" w:rsidP="009971F2">
            <w:pPr>
              <w:rPr>
                <w:rFonts w:ascii="Times New Roman" w:eastAsia="Calibri" w:hAnsi="Times New Roman" w:cs="Times New Roman"/>
                <w:b/>
              </w:rPr>
            </w:pPr>
            <w:r w:rsidRPr="00244DF4">
              <w:rPr>
                <w:rFonts w:ascii="Times New Roman" w:eastAsia="Calibri" w:hAnsi="Times New Roman" w:cs="Times New Roman"/>
                <w:b/>
              </w:rPr>
              <w:t>STATE</w:t>
            </w:r>
          </w:p>
        </w:tc>
        <w:tc>
          <w:tcPr>
            <w:tcW w:w="2489" w:type="dxa"/>
            <w:shd w:val="clear" w:color="auto" w:fill="A8D08D"/>
          </w:tcPr>
          <w:p w14:paraId="4F799EDD" w14:textId="77777777" w:rsidR="00244DF4" w:rsidRPr="00244DF4" w:rsidRDefault="00244DF4" w:rsidP="009971F2">
            <w:pPr>
              <w:rPr>
                <w:rFonts w:ascii="Times New Roman" w:eastAsia="Calibri" w:hAnsi="Times New Roman" w:cs="Times New Roman"/>
                <w:b/>
              </w:rPr>
            </w:pPr>
            <w:r w:rsidRPr="00244DF4">
              <w:rPr>
                <w:rFonts w:ascii="Times New Roman" w:eastAsia="Calibri" w:hAnsi="Times New Roman" w:cs="Times New Roman"/>
                <w:b/>
              </w:rPr>
              <w:t>DATES WORKED</w:t>
            </w:r>
          </w:p>
        </w:tc>
        <w:tc>
          <w:tcPr>
            <w:tcW w:w="2254" w:type="dxa"/>
            <w:vMerge w:val="restart"/>
            <w:shd w:val="clear" w:color="auto" w:fill="A8D08D"/>
          </w:tcPr>
          <w:p w14:paraId="07D0701C" w14:textId="77777777" w:rsidR="00244DF4" w:rsidRPr="00244DF4" w:rsidRDefault="00244DF4" w:rsidP="009971F2">
            <w:pPr>
              <w:keepNext/>
              <w:outlineLvl w:val="4"/>
              <w:rPr>
                <w:rFonts w:ascii="Times New Roman" w:eastAsia="Calibri" w:hAnsi="Times New Roman" w:cs="Times New Roman"/>
                <w:b/>
              </w:rPr>
            </w:pPr>
            <w:r w:rsidRPr="00244DF4">
              <w:rPr>
                <w:rFonts w:ascii="Times New Roman" w:eastAsia="Calibri" w:hAnsi="Times New Roman" w:cs="Times New Roman"/>
                <w:b/>
              </w:rPr>
              <w:t>POSITION/DUTIES</w:t>
            </w:r>
          </w:p>
        </w:tc>
      </w:tr>
      <w:tr w:rsidR="00244DF4" w:rsidRPr="00244DF4" w14:paraId="480C4D77" w14:textId="77777777" w:rsidTr="009971F2">
        <w:trPr>
          <w:trHeight w:val="443"/>
        </w:trPr>
        <w:tc>
          <w:tcPr>
            <w:tcW w:w="1974" w:type="dxa"/>
            <w:vMerge/>
          </w:tcPr>
          <w:p w14:paraId="09CF59C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  <w:vMerge/>
          </w:tcPr>
          <w:p w14:paraId="72B342E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  <w:vMerge/>
          </w:tcPr>
          <w:p w14:paraId="6219EF6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  <w:shd w:val="clear" w:color="auto" w:fill="A8D08D"/>
          </w:tcPr>
          <w:p w14:paraId="18015241" w14:textId="77777777" w:rsidR="00244DF4" w:rsidRPr="00244DF4" w:rsidRDefault="00244DF4" w:rsidP="009971F2">
            <w:pPr>
              <w:keepNext/>
              <w:outlineLvl w:val="5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44DF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FROM     TO</w:t>
            </w:r>
          </w:p>
        </w:tc>
        <w:tc>
          <w:tcPr>
            <w:tcW w:w="2254" w:type="dxa"/>
            <w:vMerge/>
          </w:tcPr>
          <w:p w14:paraId="05BD3E5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0DD42AFD" w14:textId="77777777" w:rsidTr="009971F2">
        <w:trPr>
          <w:trHeight w:val="443"/>
        </w:trPr>
        <w:tc>
          <w:tcPr>
            <w:tcW w:w="1974" w:type="dxa"/>
          </w:tcPr>
          <w:p w14:paraId="1B04B63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1ECFD3C5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25FBFA58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4EBFCA4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2EBFC422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0D3A7CCA" w14:textId="77777777" w:rsidTr="009971F2">
        <w:trPr>
          <w:trHeight w:val="443"/>
        </w:trPr>
        <w:tc>
          <w:tcPr>
            <w:tcW w:w="1974" w:type="dxa"/>
          </w:tcPr>
          <w:p w14:paraId="1F81EF3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56C22F59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729F4F88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64BB0B5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76AE067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2C78881A" w14:textId="77777777" w:rsidTr="009971F2">
        <w:trPr>
          <w:trHeight w:val="417"/>
        </w:trPr>
        <w:tc>
          <w:tcPr>
            <w:tcW w:w="1974" w:type="dxa"/>
          </w:tcPr>
          <w:p w14:paraId="17D2138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7144A43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715DDC2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38D49BB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4F668E9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6CEBF00D" w14:textId="77777777" w:rsidTr="009971F2">
        <w:trPr>
          <w:trHeight w:val="443"/>
        </w:trPr>
        <w:tc>
          <w:tcPr>
            <w:tcW w:w="1974" w:type="dxa"/>
          </w:tcPr>
          <w:p w14:paraId="270A1A19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499803F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67DC7D6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10C4E458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6C78AF5A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6843D13E" w14:textId="77777777" w:rsidTr="009971F2">
        <w:trPr>
          <w:trHeight w:val="417"/>
        </w:trPr>
        <w:tc>
          <w:tcPr>
            <w:tcW w:w="1974" w:type="dxa"/>
          </w:tcPr>
          <w:p w14:paraId="3265135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6AA3CAB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28A5C892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7B0C51F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22B080A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6178ED9E" w14:textId="77777777" w:rsidTr="009971F2">
        <w:trPr>
          <w:trHeight w:val="443"/>
        </w:trPr>
        <w:tc>
          <w:tcPr>
            <w:tcW w:w="1974" w:type="dxa"/>
          </w:tcPr>
          <w:p w14:paraId="0CBF242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1BDB6E00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4C17AA7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42F2DD50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7A21103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0A9A2A69" w14:textId="77777777" w:rsidTr="009971F2">
        <w:trPr>
          <w:trHeight w:val="417"/>
        </w:trPr>
        <w:tc>
          <w:tcPr>
            <w:tcW w:w="1974" w:type="dxa"/>
          </w:tcPr>
          <w:p w14:paraId="7740B12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07D9B89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468BE10F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7F45D29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34ADCCE5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2CCBBD07" w14:textId="77777777" w:rsidTr="009971F2">
        <w:trPr>
          <w:trHeight w:val="443"/>
        </w:trPr>
        <w:tc>
          <w:tcPr>
            <w:tcW w:w="1974" w:type="dxa"/>
          </w:tcPr>
          <w:p w14:paraId="5759C0F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294D37E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1267314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1BDB254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4131C12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6481BA5F" w14:textId="77777777" w:rsidTr="009971F2">
        <w:trPr>
          <w:trHeight w:val="443"/>
        </w:trPr>
        <w:tc>
          <w:tcPr>
            <w:tcW w:w="1974" w:type="dxa"/>
          </w:tcPr>
          <w:p w14:paraId="1F1F7070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142949B0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0EFCA5F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0D7834C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578D584F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26F61644" w14:textId="77777777" w:rsidTr="009971F2">
        <w:trPr>
          <w:trHeight w:val="417"/>
        </w:trPr>
        <w:tc>
          <w:tcPr>
            <w:tcW w:w="1974" w:type="dxa"/>
          </w:tcPr>
          <w:p w14:paraId="5FD7A90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6F7C3533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0B11E68F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48C6A755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080E483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3FB71DCF" w14:textId="77777777" w:rsidTr="009971F2">
        <w:trPr>
          <w:trHeight w:val="443"/>
        </w:trPr>
        <w:tc>
          <w:tcPr>
            <w:tcW w:w="1974" w:type="dxa"/>
          </w:tcPr>
          <w:p w14:paraId="49C0FAD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0B6385D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04122F0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48A2A935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234240A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5F0A1F95" w14:textId="77777777" w:rsidTr="009971F2">
        <w:trPr>
          <w:trHeight w:val="417"/>
        </w:trPr>
        <w:tc>
          <w:tcPr>
            <w:tcW w:w="1974" w:type="dxa"/>
          </w:tcPr>
          <w:p w14:paraId="6EFF718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58B428E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129126E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658EBD6A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3005869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1157DE91" w14:textId="77777777" w:rsidTr="009971F2">
        <w:trPr>
          <w:trHeight w:val="443"/>
        </w:trPr>
        <w:tc>
          <w:tcPr>
            <w:tcW w:w="1974" w:type="dxa"/>
          </w:tcPr>
          <w:p w14:paraId="226A7C36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6A2BD85D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2F186332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55A22EDC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49EC828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05119503" w14:textId="77777777" w:rsidTr="009971F2">
        <w:trPr>
          <w:trHeight w:val="417"/>
        </w:trPr>
        <w:tc>
          <w:tcPr>
            <w:tcW w:w="1974" w:type="dxa"/>
          </w:tcPr>
          <w:p w14:paraId="730227A1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34B74C3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76F3B637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7EA24CD2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336A0369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  <w:tr w:rsidR="00244DF4" w:rsidRPr="00244DF4" w14:paraId="5DCEA09C" w14:textId="77777777" w:rsidTr="009971F2">
        <w:trPr>
          <w:trHeight w:val="443"/>
        </w:trPr>
        <w:tc>
          <w:tcPr>
            <w:tcW w:w="1974" w:type="dxa"/>
          </w:tcPr>
          <w:p w14:paraId="0E8E3A9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551" w:type="dxa"/>
          </w:tcPr>
          <w:p w14:paraId="016B0DBA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432" w:type="dxa"/>
          </w:tcPr>
          <w:p w14:paraId="02FA3BA4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489" w:type="dxa"/>
          </w:tcPr>
          <w:p w14:paraId="54CEB65B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54" w:type="dxa"/>
          </w:tcPr>
          <w:p w14:paraId="193693BE" w14:textId="77777777" w:rsidR="00244DF4" w:rsidRPr="00244DF4" w:rsidRDefault="00244DF4" w:rsidP="009971F2">
            <w:pPr>
              <w:rPr>
                <w:rFonts w:ascii="Calibri" w:eastAsia="Calibri" w:hAnsi="Calibri" w:cs="Times New Roman"/>
              </w:rPr>
            </w:pPr>
          </w:p>
        </w:tc>
      </w:tr>
    </w:tbl>
    <w:p w14:paraId="19A2B198" w14:textId="77777777" w:rsidR="00244DF4" w:rsidRPr="00244DF4" w:rsidRDefault="00244DF4" w:rsidP="00244DF4">
      <w:pPr>
        <w:spacing w:line="360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038707CA" w14:textId="35C0E2F4" w:rsidR="00B96E66" w:rsidRPr="00244DF4" w:rsidRDefault="00B96E66" w:rsidP="00244DF4">
      <w:pPr>
        <w:tabs>
          <w:tab w:val="left" w:pos="8340"/>
        </w:tabs>
        <w:spacing w:after="0" w:line="360" w:lineRule="auto"/>
        <w:rPr>
          <w:rFonts w:ascii="Book Antiqua" w:eastAsia="Times New Roman" w:hAnsi="Book Antiqua" w:cs="Times New Roman"/>
          <w:sz w:val="20"/>
          <w:szCs w:val="20"/>
        </w:rPr>
      </w:pPr>
      <w:r w:rsidRPr="00244DF4">
        <w:rPr>
          <w:rFonts w:ascii="Book Antiqua" w:eastAsia="Times New Roman" w:hAnsi="Book Antiqua" w:cs="Times New Roman"/>
          <w:sz w:val="20"/>
          <w:szCs w:val="20"/>
        </w:rPr>
        <w:tab/>
      </w:r>
    </w:p>
    <w:sectPr w:rsidR="00B96E66" w:rsidRPr="00244DF4" w:rsidSect="0013779A">
      <w:headerReference w:type="default" r:id="rId7"/>
      <w:footerReference w:type="default" r:id="rId8"/>
      <w:pgSz w:w="12240" w:h="15840"/>
      <w:pgMar w:top="94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1FA60" w14:textId="77777777" w:rsidR="00AF7A89" w:rsidRDefault="00AF7A89" w:rsidP="00AA41B4">
      <w:pPr>
        <w:spacing w:after="0" w:line="240" w:lineRule="auto"/>
      </w:pPr>
      <w:r>
        <w:separator/>
      </w:r>
    </w:p>
  </w:endnote>
  <w:endnote w:type="continuationSeparator" w:id="0">
    <w:p w14:paraId="4E1A8C05" w14:textId="77777777" w:rsidR="00AF7A89" w:rsidRDefault="00AF7A89" w:rsidP="00AA41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197509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DC99CAB" w14:textId="6537BF63" w:rsidR="00A35D97" w:rsidRDefault="00A35D9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71F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71F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8C0BBD" w14:textId="77777777" w:rsidR="00A35D97" w:rsidRDefault="00A35D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97F72" w14:textId="77777777" w:rsidR="00AF7A89" w:rsidRDefault="00AF7A89" w:rsidP="00AA41B4">
      <w:pPr>
        <w:spacing w:after="0" w:line="240" w:lineRule="auto"/>
      </w:pPr>
      <w:r>
        <w:separator/>
      </w:r>
    </w:p>
  </w:footnote>
  <w:footnote w:type="continuationSeparator" w:id="0">
    <w:p w14:paraId="0C92B091" w14:textId="77777777" w:rsidR="00AF7A89" w:rsidRDefault="00AF7A89" w:rsidP="00AA41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E3BE9" w14:textId="028B17E3" w:rsidR="0013779A" w:rsidRDefault="0013779A" w:rsidP="0013779A">
    <w:pPr>
      <w:pStyle w:val="Header"/>
      <w:ind w:left="-540"/>
    </w:pPr>
    <w:r>
      <w:rPr>
        <w:noProof/>
      </w:rPr>
      <w:drawing>
        <wp:inline distT="0" distB="0" distL="0" distR="0" wp14:anchorId="34DE9D39" wp14:editId="0943F158">
          <wp:extent cx="6734632" cy="828675"/>
          <wp:effectExtent l="0" t="0" r="9525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NQA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8332" cy="83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3A1F17" w14:textId="77777777" w:rsidR="0013779A" w:rsidRDefault="001377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0249D"/>
    <w:multiLevelType w:val="hybridMultilevel"/>
    <w:tmpl w:val="CB6CAB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A07CD9"/>
    <w:multiLevelType w:val="hybridMultilevel"/>
    <w:tmpl w:val="8ABE0E4C"/>
    <w:lvl w:ilvl="0" w:tplc="EA3EFF7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color w:val="000000"/>
      </w:rPr>
    </w:lvl>
    <w:lvl w:ilvl="1" w:tplc="08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648045A4"/>
    <w:multiLevelType w:val="hybridMultilevel"/>
    <w:tmpl w:val="E2DA59D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8B106F"/>
    <w:multiLevelType w:val="hybridMultilevel"/>
    <w:tmpl w:val="7B1A2D2E"/>
    <w:lvl w:ilvl="0" w:tplc="900A5548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787560A"/>
    <w:multiLevelType w:val="hybridMultilevel"/>
    <w:tmpl w:val="20C814F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7KwMDA2MzWxtDBQ0lEKTi0uzszPAykwqgUAYYKj/CwAAAA="/>
  </w:docVars>
  <w:rsids>
    <w:rsidRoot w:val="00AA41B4"/>
    <w:rsid w:val="00014534"/>
    <w:rsid w:val="00034E11"/>
    <w:rsid w:val="000A035E"/>
    <w:rsid w:val="000E5E2C"/>
    <w:rsid w:val="0013779A"/>
    <w:rsid w:val="00155D6D"/>
    <w:rsid w:val="001879A3"/>
    <w:rsid w:val="001E7AC1"/>
    <w:rsid w:val="00244DF4"/>
    <w:rsid w:val="002914B9"/>
    <w:rsid w:val="00392706"/>
    <w:rsid w:val="00494670"/>
    <w:rsid w:val="00495A16"/>
    <w:rsid w:val="004A617D"/>
    <w:rsid w:val="00697B2A"/>
    <w:rsid w:val="006D4060"/>
    <w:rsid w:val="006E20EE"/>
    <w:rsid w:val="006F153C"/>
    <w:rsid w:val="00714468"/>
    <w:rsid w:val="007C7802"/>
    <w:rsid w:val="007D7D83"/>
    <w:rsid w:val="00872786"/>
    <w:rsid w:val="009917F7"/>
    <w:rsid w:val="009971F2"/>
    <w:rsid w:val="009D0A1E"/>
    <w:rsid w:val="009D6396"/>
    <w:rsid w:val="00A30C06"/>
    <w:rsid w:val="00A35D97"/>
    <w:rsid w:val="00A92574"/>
    <w:rsid w:val="00AA41B4"/>
    <w:rsid w:val="00AF7A89"/>
    <w:rsid w:val="00B47ADA"/>
    <w:rsid w:val="00B832FA"/>
    <w:rsid w:val="00B87895"/>
    <w:rsid w:val="00B96E66"/>
    <w:rsid w:val="00BE423B"/>
    <w:rsid w:val="00C03660"/>
    <w:rsid w:val="00C14434"/>
    <w:rsid w:val="00C22A73"/>
    <w:rsid w:val="00C521B3"/>
    <w:rsid w:val="00C90E59"/>
    <w:rsid w:val="00CA5BDD"/>
    <w:rsid w:val="00CD14E8"/>
    <w:rsid w:val="00D2200A"/>
    <w:rsid w:val="00D946BE"/>
    <w:rsid w:val="00EE131C"/>
    <w:rsid w:val="00FE66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EBF20"/>
  <w15:docId w15:val="{A18E680A-F3F9-4F50-A083-B2D290F70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13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41B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A41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1B4"/>
  </w:style>
  <w:style w:type="paragraph" w:styleId="Footer">
    <w:name w:val="footer"/>
    <w:basedOn w:val="Normal"/>
    <w:link w:val="FooterChar"/>
    <w:uiPriority w:val="99"/>
    <w:unhideWhenUsed/>
    <w:rsid w:val="00AA41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1B4"/>
  </w:style>
  <w:style w:type="character" w:styleId="PlaceholderText">
    <w:name w:val="Placeholder Text"/>
    <w:basedOn w:val="DefaultParagraphFont"/>
    <w:uiPriority w:val="99"/>
    <w:semiHidden/>
    <w:rsid w:val="00B47AD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6E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E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E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7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44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377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A73DA"/>
    <w:rsid w:val="002A73DA"/>
    <w:rsid w:val="004A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B4FDA99E2B4EDCA3E857357E769817">
    <w:name w:val="E7B4FDA99E2B4EDCA3E857357E769817"/>
    <w:rsid w:val="002A73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QA/L/006</vt:lpstr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QA/L/006</dc:title>
  <dc:creator>RPL</dc:creator>
  <cp:lastModifiedBy>Dianne</cp:lastModifiedBy>
  <cp:revision>8</cp:revision>
  <cp:lastPrinted>2018-10-08T05:49:00Z</cp:lastPrinted>
  <dcterms:created xsi:type="dcterms:W3CDTF">2020-07-23T09:32:00Z</dcterms:created>
  <dcterms:modified xsi:type="dcterms:W3CDTF">2020-07-28T10:20:00Z</dcterms:modified>
</cp:coreProperties>
</file>